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5BCB3" w14:textId="04A40504" w:rsidR="00172853" w:rsidRDefault="00172853" w:rsidP="005419E2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noProof/>
          <w:sz w:val="24"/>
          <w:szCs w:val="24"/>
        </w:rPr>
        <w:drawing>
          <wp:inline distT="0" distB="0" distL="0" distR="0" wp14:anchorId="23611610" wp14:editId="79311148">
            <wp:extent cx="4312919" cy="1001924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&amp;R Logo 646x22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156" cy="1013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6E608" w14:textId="42CDC906" w:rsidR="00CA20F4" w:rsidRPr="00A37C50" w:rsidRDefault="00CA20F4" w:rsidP="005419E2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Premarital</w:t>
      </w:r>
    </w:p>
    <w:p w14:paraId="7F86E609" w14:textId="77777777" w:rsidR="004F7866" w:rsidRPr="00A37C50" w:rsidRDefault="005419E2" w:rsidP="005419E2">
      <w:pPr>
        <w:pStyle w:val="NoSpacing"/>
        <w:jc w:val="center"/>
        <w:rPr>
          <w:rFonts w:ascii="Arial" w:hAnsi="Arial" w:cs="Arial"/>
          <w:sz w:val="48"/>
          <w:szCs w:val="48"/>
          <w:u w:val="single"/>
        </w:rPr>
      </w:pPr>
      <w:r w:rsidRPr="00A37C50">
        <w:rPr>
          <w:rFonts w:ascii="Arial" w:hAnsi="Arial" w:cs="Arial"/>
          <w:sz w:val="48"/>
          <w:szCs w:val="48"/>
          <w:u w:val="single"/>
        </w:rPr>
        <w:t>Inventory</w:t>
      </w:r>
    </w:p>
    <w:p w14:paraId="7F86E60A" w14:textId="77777777" w:rsidR="009D6866" w:rsidRPr="00A37C50" w:rsidRDefault="009D6866" w:rsidP="005419E2">
      <w:pPr>
        <w:pStyle w:val="NoSpacing"/>
        <w:jc w:val="center"/>
        <w:rPr>
          <w:rFonts w:ascii="Arial" w:hAnsi="Arial" w:cs="Arial"/>
        </w:rPr>
      </w:pPr>
      <w:r w:rsidRPr="00A37C50">
        <w:rPr>
          <w:rFonts w:ascii="Arial" w:hAnsi="Arial" w:cs="Arial"/>
        </w:rPr>
        <w:t>(1 per person)</w:t>
      </w:r>
    </w:p>
    <w:p w14:paraId="7F86E60B" w14:textId="77777777" w:rsidR="005419E2" w:rsidRDefault="005419E2" w:rsidP="005419E2">
      <w:pPr>
        <w:pStyle w:val="NoSpacing"/>
        <w:rPr>
          <w:rFonts w:ascii="Arial" w:hAnsi="Arial" w:cs="Arial"/>
          <w:sz w:val="28"/>
          <w:szCs w:val="28"/>
          <w:u w:val="single"/>
        </w:rPr>
      </w:pPr>
    </w:p>
    <w:p w14:paraId="7F86E60C" w14:textId="77777777" w:rsidR="00A37C50" w:rsidRPr="00233E3D" w:rsidRDefault="00A37C50" w:rsidP="005419E2">
      <w:pPr>
        <w:pStyle w:val="NoSpacing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Name:</w:t>
      </w:r>
    </w:p>
    <w:p w14:paraId="1EAFB61C" w14:textId="77777777" w:rsidR="00E3295C" w:rsidRPr="00233E3D" w:rsidRDefault="00A37C50" w:rsidP="005419E2">
      <w:pPr>
        <w:pStyle w:val="NoSpacing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Address:</w:t>
      </w:r>
    </w:p>
    <w:p w14:paraId="38C35088" w14:textId="77777777" w:rsidR="00E3295C" w:rsidRPr="00233E3D" w:rsidRDefault="00A37C50" w:rsidP="005419E2">
      <w:pPr>
        <w:pStyle w:val="NoSpacing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City:</w:t>
      </w:r>
      <w:r w:rsidR="00E3295C" w:rsidRPr="00233E3D">
        <w:rPr>
          <w:rFonts w:ascii="Arial" w:hAnsi="Arial" w:cs="Arial"/>
          <w:sz w:val="28"/>
          <w:szCs w:val="28"/>
        </w:rPr>
        <w:tab/>
      </w:r>
      <w:r w:rsidR="00E3295C" w:rsidRPr="00233E3D">
        <w:rPr>
          <w:rFonts w:ascii="Arial" w:hAnsi="Arial" w:cs="Arial"/>
          <w:sz w:val="28"/>
          <w:szCs w:val="28"/>
        </w:rPr>
        <w:tab/>
      </w:r>
      <w:r w:rsidR="00E3295C" w:rsidRPr="00233E3D">
        <w:rPr>
          <w:rFonts w:ascii="Arial" w:hAnsi="Arial" w:cs="Arial"/>
          <w:sz w:val="28"/>
          <w:szCs w:val="28"/>
        </w:rPr>
        <w:tab/>
      </w:r>
      <w:r w:rsidR="00E3295C" w:rsidRPr="00233E3D">
        <w:rPr>
          <w:rFonts w:ascii="Arial" w:hAnsi="Arial" w:cs="Arial"/>
          <w:sz w:val="28"/>
          <w:szCs w:val="28"/>
        </w:rPr>
        <w:tab/>
      </w:r>
      <w:r w:rsidR="00E3295C" w:rsidRPr="00233E3D">
        <w:rPr>
          <w:rFonts w:ascii="Arial" w:hAnsi="Arial" w:cs="Arial"/>
          <w:sz w:val="28"/>
          <w:szCs w:val="28"/>
        </w:rPr>
        <w:tab/>
      </w:r>
      <w:r w:rsidR="00E3295C" w:rsidRPr="00233E3D">
        <w:rPr>
          <w:rFonts w:ascii="Arial" w:hAnsi="Arial" w:cs="Arial"/>
          <w:sz w:val="28"/>
          <w:szCs w:val="28"/>
        </w:rPr>
        <w:tab/>
      </w:r>
      <w:r w:rsidR="00E3295C" w:rsidRPr="00233E3D">
        <w:rPr>
          <w:rFonts w:ascii="Arial" w:hAnsi="Arial" w:cs="Arial"/>
          <w:sz w:val="28"/>
          <w:szCs w:val="28"/>
        </w:rPr>
        <w:tab/>
        <w:t>Zip Code:</w:t>
      </w:r>
      <w:r w:rsidRPr="00233E3D">
        <w:rPr>
          <w:rFonts w:ascii="Arial" w:hAnsi="Arial" w:cs="Arial"/>
          <w:sz w:val="28"/>
          <w:szCs w:val="28"/>
        </w:rPr>
        <w:tab/>
      </w:r>
      <w:r w:rsidRPr="00233E3D">
        <w:rPr>
          <w:rFonts w:ascii="Arial" w:hAnsi="Arial" w:cs="Arial"/>
          <w:sz w:val="28"/>
          <w:szCs w:val="28"/>
        </w:rPr>
        <w:tab/>
      </w:r>
    </w:p>
    <w:p w14:paraId="7F86E60E" w14:textId="67F08FBF" w:rsidR="00A37C50" w:rsidRPr="00233E3D" w:rsidRDefault="00E3295C" w:rsidP="005419E2">
      <w:pPr>
        <w:pStyle w:val="NoSpacing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 xml:space="preserve">Cell </w:t>
      </w:r>
      <w:r w:rsidR="00A37C50" w:rsidRPr="00233E3D">
        <w:rPr>
          <w:rFonts w:ascii="Arial" w:hAnsi="Arial" w:cs="Arial"/>
          <w:sz w:val="28"/>
          <w:szCs w:val="28"/>
        </w:rPr>
        <w:t xml:space="preserve">Phone:                      </w:t>
      </w:r>
    </w:p>
    <w:p w14:paraId="7F86E60F" w14:textId="77777777" w:rsidR="00A37C50" w:rsidRPr="00233E3D" w:rsidRDefault="00A37C50" w:rsidP="005419E2">
      <w:pPr>
        <w:pStyle w:val="NoSpacing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 xml:space="preserve">Email: </w:t>
      </w:r>
    </w:p>
    <w:p w14:paraId="7F86E611" w14:textId="77777777" w:rsidR="005419E2" w:rsidRPr="00CA20F4" w:rsidRDefault="005419E2" w:rsidP="005419E2">
      <w:pPr>
        <w:pStyle w:val="NoSpacing"/>
        <w:rPr>
          <w:rFonts w:ascii="Arial" w:hAnsi="Arial" w:cs="Arial"/>
          <w:sz w:val="24"/>
          <w:szCs w:val="24"/>
        </w:rPr>
      </w:pPr>
      <w:r w:rsidRPr="00CA20F4">
        <w:rPr>
          <w:rFonts w:ascii="Arial" w:hAnsi="Arial" w:cs="Arial"/>
          <w:sz w:val="24"/>
          <w:szCs w:val="24"/>
        </w:rPr>
        <w:t xml:space="preserve"> </w:t>
      </w:r>
    </w:p>
    <w:p w14:paraId="7F86E612" w14:textId="77777777" w:rsidR="004E468E" w:rsidRPr="00233E3D" w:rsidRDefault="00CA20F4" w:rsidP="00CA20F4">
      <w:pPr>
        <w:pStyle w:val="NoSpacing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Are you c</w:t>
      </w:r>
      <w:r w:rsidR="004E468E" w:rsidRPr="00233E3D">
        <w:rPr>
          <w:rFonts w:ascii="Arial" w:hAnsi="Arial" w:cs="Arial"/>
          <w:sz w:val="28"/>
          <w:szCs w:val="28"/>
        </w:rPr>
        <w:t>ohabitating?</w:t>
      </w:r>
    </w:p>
    <w:p w14:paraId="7F86E615" w14:textId="77777777" w:rsidR="005419E2" w:rsidRPr="00233E3D" w:rsidRDefault="005419E2" w:rsidP="00CA20F4">
      <w:pPr>
        <w:pStyle w:val="NoSpacing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Divorce or widow/single?</w:t>
      </w:r>
    </w:p>
    <w:p w14:paraId="7F86E616" w14:textId="77777777" w:rsidR="005419E2" w:rsidRPr="00233E3D" w:rsidRDefault="005419E2" w:rsidP="00CA20F4">
      <w:pPr>
        <w:pStyle w:val="NoSpacing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 xml:space="preserve">How long </w:t>
      </w:r>
      <w:r w:rsidR="00CA20F4" w:rsidRPr="00233E3D">
        <w:rPr>
          <w:rFonts w:ascii="Arial" w:hAnsi="Arial" w:cs="Arial"/>
          <w:sz w:val="28"/>
          <w:szCs w:val="28"/>
        </w:rPr>
        <w:t>have</w:t>
      </w:r>
      <w:r w:rsidRPr="00233E3D">
        <w:rPr>
          <w:rFonts w:ascii="Arial" w:hAnsi="Arial" w:cs="Arial"/>
          <w:sz w:val="28"/>
          <w:szCs w:val="28"/>
        </w:rPr>
        <w:t xml:space="preserve"> you </w:t>
      </w:r>
      <w:r w:rsidR="00CA20F4" w:rsidRPr="00233E3D">
        <w:rPr>
          <w:rFonts w:ascii="Arial" w:hAnsi="Arial" w:cs="Arial"/>
          <w:sz w:val="28"/>
          <w:szCs w:val="28"/>
        </w:rPr>
        <w:t>been dating</w:t>
      </w:r>
      <w:r w:rsidRPr="00233E3D">
        <w:rPr>
          <w:rFonts w:ascii="Arial" w:hAnsi="Arial" w:cs="Arial"/>
          <w:sz w:val="28"/>
          <w:szCs w:val="28"/>
        </w:rPr>
        <w:t>?</w:t>
      </w:r>
    </w:p>
    <w:p w14:paraId="7F86E617" w14:textId="77777777" w:rsidR="00CA20F4" w:rsidRPr="00233E3D" w:rsidRDefault="00CA20F4" w:rsidP="00CA20F4">
      <w:pPr>
        <w:pStyle w:val="NoSpacing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Are you engaged?                                   Wedding Date:</w:t>
      </w:r>
    </w:p>
    <w:p w14:paraId="7F86E618" w14:textId="77777777" w:rsidR="005419E2" w:rsidRPr="00233E3D" w:rsidRDefault="005419E2" w:rsidP="00CA20F4">
      <w:pPr>
        <w:pStyle w:val="NoSpacing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How long was previous marriage/relationship?</w:t>
      </w:r>
    </w:p>
    <w:p w14:paraId="7F86E619" w14:textId="77777777" w:rsidR="005419E2" w:rsidRPr="00233E3D" w:rsidRDefault="005419E2" w:rsidP="00CA20F4">
      <w:pPr>
        <w:pStyle w:val="NoSpacing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Were you parents divorced?</w:t>
      </w:r>
    </w:p>
    <w:p w14:paraId="7F86E61B" w14:textId="2BFC625C" w:rsidR="005419E2" w:rsidRDefault="00065EFE" w:rsidP="00CA20F4">
      <w:pPr>
        <w:pStyle w:val="NoSpacing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What</w:t>
      </w:r>
      <w:r w:rsidR="005419E2" w:rsidRPr="00233E3D">
        <w:rPr>
          <w:rFonts w:ascii="Arial" w:hAnsi="Arial" w:cs="Arial"/>
          <w:sz w:val="28"/>
          <w:szCs w:val="28"/>
        </w:rPr>
        <w:t xml:space="preserve"> resources on remarriage and the </w:t>
      </w:r>
      <w:r w:rsidRPr="00233E3D">
        <w:rPr>
          <w:rFonts w:ascii="Arial" w:hAnsi="Arial" w:cs="Arial"/>
          <w:noProof/>
          <w:sz w:val="28"/>
          <w:szCs w:val="28"/>
        </w:rPr>
        <w:t>s</w:t>
      </w:r>
      <w:r w:rsidR="00CA20F4" w:rsidRPr="00233E3D">
        <w:rPr>
          <w:rFonts w:ascii="Arial" w:hAnsi="Arial" w:cs="Arial"/>
          <w:noProof/>
          <w:sz w:val="28"/>
          <w:szCs w:val="28"/>
        </w:rPr>
        <w:t xml:space="preserve">tep </w:t>
      </w:r>
      <w:r w:rsidRPr="00233E3D">
        <w:rPr>
          <w:rFonts w:ascii="Arial" w:hAnsi="Arial" w:cs="Arial"/>
          <w:noProof/>
          <w:sz w:val="28"/>
          <w:szCs w:val="28"/>
        </w:rPr>
        <w:t>f</w:t>
      </w:r>
      <w:r w:rsidR="00CA20F4" w:rsidRPr="00233E3D">
        <w:rPr>
          <w:rFonts w:ascii="Arial" w:hAnsi="Arial" w:cs="Arial"/>
          <w:noProof/>
          <w:sz w:val="28"/>
          <w:szCs w:val="28"/>
        </w:rPr>
        <w:t>amily</w:t>
      </w:r>
      <w:r w:rsidR="005419E2" w:rsidRPr="00233E3D">
        <w:rPr>
          <w:rFonts w:ascii="Arial" w:hAnsi="Arial" w:cs="Arial"/>
          <w:sz w:val="28"/>
          <w:szCs w:val="28"/>
        </w:rPr>
        <w:t xml:space="preserve"> </w:t>
      </w:r>
      <w:r w:rsidRPr="00233E3D">
        <w:rPr>
          <w:rFonts w:ascii="Arial" w:hAnsi="Arial" w:cs="Arial"/>
          <w:sz w:val="28"/>
          <w:szCs w:val="28"/>
        </w:rPr>
        <w:t>have you read</w:t>
      </w:r>
      <w:r w:rsidR="005419E2" w:rsidRPr="00233E3D">
        <w:rPr>
          <w:rFonts w:ascii="Arial" w:hAnsi="Arial" w:cs="Arial"/>
          <w:sz w:val="28"/>
          <w:szCs w:val="28"/>
        </w:rPr>
        <w:t>?</w:t>
      </w:r>
    </w:p>
    <w:p w14:paraId="0C562ECE" w14:textId="614E3DF8" w:rsidR="00233E3D" w:rsidRDefault="00233E3D" w:rsidP="00233E3D">
      <w:pPr>
        <w:pStyle w:val="NoSpacing"/>
        <w:rPr>
          <w:rFonts w:ascii="Arial" w:hAnsi="Arial" w:cs="Arial"/>
          <w:sz w:val="28"/>
          <w:szCs w:val="28"/>
        </w:rPr>
      </w:pPr>
    </w:p>
    <w:p w14:paraId="11AC4896" w14:textId="77777777" w:rsidR="00233E3D" w:rsidRPr="00233E3D" w:rsidRDefault="00233E3D" w:rsidP="00233E3D">
      <w:pPr>
        <w:pStyle w:val="NoSpacing"/>
        <w:rPr>
          <w:rFonts w:ascii="Arial" w:hAnsi="Arial" w:cs="Arial"/>
          <w:sz w:val="28"/>
          <w:szCs w:val="28"/>
        </w:rPr>
      </w:pPr>
    </w:p>
    <w:p w14:paraId="7F86E61C" w14:textId="19694EC7" w:rsidR="004E468E" w:rsidRDefault="004E468E" w:rsidP="00CA20F4">
      <w:pPr>
        <w:pStyle w:val="NoSpacing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Have you done any counseling?</w:t>
      </w:r>
      <w:r w:rsidR="009D6866" w:rsidRPr="00233E3D">
        <w:rPr>
          <w:rFonts w:ascii="Arial" w:hAnsi="Arial" w:cs="Arial"/>
          <w:sz w:val="28"/>
          <w:szCs w:val="28"/>
        </w:rPr>
        <w:t xml:space="preserve"> If so, how long? Did they specialize in </w:t>
      </w:r>
      <w:proofErr w:type="gramStart"/>
      <w:r w:rsidR="009D6866" w:rsidRPr="00233E3D">
        <w:rPr>
          <w:rFonts w:ascii="Arial" w:hAnsi="Arial" w:cs="Arial"/>
          <w:sz w:val="28"/>
          <w:szCs w:val="28"/>
        </w:rPr>
        <w:t>Step Family</w:t>
      </w:r>
      <w:proofErr w:type="gramEnd"/>
      <w:r w:rsidR="009D6866" w:rsidRPr="00233E3D">
        <w:rPr>
          <w:rFonts w:ascii="Arial" w:hAnsi="Arial" w:cs="Arial"/>
          <w:sz w:val="28"/>
          <w:szCs w:val="28"/>
        </w:rPr>
        <w:t xml:space="preserve"> and Remarriage?</w:t>
      </w:r>
    </w:p>
    <w:p w14:paraId="77FFE92E" w14:textId="2FA16F17" w:rsidR="00233E3D" w:rsidRDefault="00233E3D" w:rsidP="00233E3D">
      <w:pPr>
        <w:pStyle w:val="NoSpacing"/>
        <w:rPr>
          <w:rFonts w:ascii="Arial" w:hAnsi="Arial" w:cs="Arial"/>
          <w:sz w:val="28"/>
          <w:szCs w:val="28"/>
        </w:rPr>
      </w:pPr>
    </w:p>
    <w:p w14:paraId="5F2F960D" w14:textId="77777777" w:rsidR="00233E3D" w:rsidRPr="00233E3D" w:rsidRDefault="00233E3D" w:rsidP="00233E3D">
      <w:pPr>
        <w:pStyle w:val="NoSpacing"/>
        <w:rPr>
          <w:rFonts w:ascii="Arial" w:hAnsi="Arial" w:cs="Arial"/>
          <w:sz w:val="28"/>
          <w:szCs w:val="28"/>
        </w:rPr>
      </w:pPr>
    </w:p>
    <w:p w14:paraId="7F86E61D" w14:textId="77777777" w:rsidR="005419E2" w:rsidRPr="00CA20F4" w:rsidRDefault="005419E2" w:rsidP="005419E2">
      <w:pPr>
        <w:pStyle w:val="NoSpacing"/>
        <w:rPr>
          <w:rFonts w:ascii="Arial" w:hAnsi="Arial" w:cs="Arial"/>
          <w:sz w:val="24"/>
          <w:szCs w:val="24"/>
        </w:rPr>
      </w:pPr>
    </w:p>
    <w:p w14:paraId="7F86E61F" w14:textId="77777777" w:rsidR="004E468E" w:rsidRPr="00CA20F4" w:rsidRDefault="004E468E" w:rsidP="005419E2">
      <w:pPr>
        <w:pStyle w:val="NoSpacing"/>
        <w:rPr>
          <w:rFonts w:ascii="Arial" w:hAnsi="Arial" w:cs="Arial"/>
          <w:sz w:val="24"/>
          <w:szCs w:val="24"/>
        </w:rPr>
      </w:pPr>
    </w:p>
    <w:p w14:paraId="7F86E620" w14:textId="77777777" w:rsidR="005419E2" w:rsidRPr="00233E3D" w:rsidRDefault="005419E2" w:rsidP="005419E2">
      <w:pPr>
        <w:pStyle w:val="NoSpacing"/>
        <w:rPr>
          <w:rFonts w:ascii="Arial" w:hAnsi="Arial" w:cs="Arial"/>
          <w:sz w:val="28"/>
          <w:szCs w:val="28"/>
          <w:u w:val="single"/>
        </w:rPr>
      </w:pPr>
      <w:r w:rsidRPr="00233E3D">
        <w:rPr>
          <w:rFonts w:ascii="Arial" w:hAnsi="Arial" w:cs="Arial"/>
          <w:sz w:val="28"/>
          <w:szCs w:val="28"/>
          <w:u w:val="single"/>
        </w:rPr>
        <w:t xml:space="preserve">Kid </w:t>
      </w:r>
      <w:proofErr w:type="gramStart"/>
      <w:r w:rsidRPr="00233E3D">
        <w:rPr>
          <w:rFonts w:ascii="Arial" w:hAnsi="Arial" w:cs="Arial"/>
          <w:sz w:val="28"/>
          <w:szCs w:val="28"/>
          <w:u w:val="single"/>
        </w:rPr>
        <w:t>Stuff</w:t>
      </w:r>
      <w:r w:rsidR="000F7BA8" w:rsidRPr="00233E3D">
        <w:rPr>
          <w:rFonts w:ascii="Arial" w:hAnsi="Arial" w:cs="Arial"/>
          <w:sz w:val="28"/>
          <w:szCs w:val="28"/>
          <w:u w:val="single"/>
        </w:rPr>
        <w:t xml:space="preserve">  (</w:t>
      </w:r>
      <w:proofErr w:type="gramEnd"/>
      <w:r w:rsidR="000F7BA8" w:rsidRPr="00233E3D">
        <w:rPr>
          <w:rFonts w:ascii="Arial" w:hAnsi="Arial" w:cs="Arial"/>
          <w:sz w:val="28"/>
          <w:szCs w:val="28"/>
          <w:u w:val="single"/>
        </w:rPr>
        <w:t>THOSE PEOPLE)</w:t>
      </w:r>
    </w:p>
    <w:p w14:paraId="7F86E621" w14:textId="77777777" w:rsidR="00A776EA" w:rsidRPr="00233E3D" w:rsidRDefault="00A776EA" w:rsidP="005419E2">
      <w:pPr>
        <w:pStyle w:val="NoSpacing"/>
        <w:rPr>
          <w:rFonts w:ascii="Arial" w:hAnsi="Arial" w:cs="Arial"/>
          <w:sz w:val="28"/>
          <w:szCs w:val="28"/>
          <w:u w:val="single"/>
        </w:rPr>
      </w:pPr>
    </w:p>
    <w:p w14:paraId="7F86E622" w14:textId="687ABFB8" w:rsidR="005419E2" w:rsidRPr="00233E3D" w:rsidRDefault="005419E2" w:rsidP="00CA20F4">
      <w:pPr>
        <w:pStyle w:val="NoSpacing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 xml:space="preserve">How many </w:t>
      </w:r>
      <w:r w:rsidR="00065EFE" w:rsidRPr="00233E3D">
        <w:rPr>
          <w:rFonts w:ascii="Arial" w:hAnsi="Arial" w:cs="Arial"/>
          <w:sz w:val="28"/>
          <w:szCs w:val="28"/>
        </w:rPr>
        <w:t>kids</w:t>
      </w:r>
      <w:r w:rsidRPr="00233E3D">
        <w:rPr>
          <w:rFonts w:ascii="Arial" w:hAnsi="Arial" w:cs="Arial"/>
          <w:sz w:val="28"/>
          <w:szCs w:val="28"/>
        </w:rPr>
        <w:t xml:space="preserve"> </w:t>
      </w:r>
      <w:r w:rsidR="00065EFE" w:rsidRPr="00233E3D">
        <w:rPr>
          <w:rFonts w:ascii="Arial" w:hAnsi="Arial" w:cs="Arial"/>
          <w:sz w:val="28"/>
          <w:szCs w:val="28"/>
        </w:rPr>
        <w:t xml:space="preserve">are </w:t>
      </w:r>
      <w:r w:rsidRPr="00233E3D">
        <w:rPr>
          <w:rFonts w:ascii="Arial" w:hAnsi="Arial" w:cs="Arial"/>
          <w:sz w:val="28"/>
          <w:szCs w:val="28"/>
        </w:rPr>
        <w:t>you bring</w:t>
      </w:r>
      <w:r w:rsidR="00CA20F4" w:rsidRPr="00233E3D">
        <w:rPr>
          <w:rFonts w:ascii="Arial" w:hAnsi="Arial" w:cs="Arial"/>
          <w:sz w:val="28"/>
          <w:szCs w:val="28"/>
        </w:rPr>
        <w:t>ing</w:t>
      </w:r>
      <w:r w:rsidR="00065EFE" w:rsidRPr="00233E3D">
        <w:rPr>
          <w:rFonts w:ascii="Arial" w:hAnsi="Arial" w:cs="Arial"/>
          <w:sz w:val="28"/>
          <w:szCs w:val="28"/>
        </w:rPr>
        <w:t xml:space="preserve"> into your relationship? Ages-</w:t>
      </w:r>
      <w:r w:rsidRPr="00233E3D">
        <w:rPr>
          <w:rFonts w:ascii="Arial" w:hAnsi="Arial" w:cs="Arial"/>
          <w:sz w:val="28"/>
          <w:szCs w:val="28"/>
        </w:rPr>
        <w:t xml:space="preserve"> boys /girls?</w:t>
      </w:r>
    </w:p>
    <w:p w14:paraId="7F86E623" w14:textId="77777777" w:rsidR="00CA20F4" w:rsidRPr="00233E3D" w:rsidRDefault="00CA20F4" w:rsidP="00CA20F4">
      <w:pPr>
        <w:pStyle w:val="NoSpacing"/>
        <w:ind w:left="720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_______________________________________________________</w:t>
      </w:r>
    </w:p>
    <w:p w14:paraId="7F86E624" w14:textId="77777777" w:rsidR="00CA20F4" w:rsidRPr="00233E3D" w:rsidRDefault="00CA20F4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7F86E625" w14:textId="77777777" w:rsidR="005419E2" w:rsidRPr="00233E3D" w:rsidRDefault="005419E2" w:rsidP="00CA20F4">
      <w:pPr>
        <w:pStyle w:val="NoSpacing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Full custody / Shared Custody?</w:t>
      </w:r>
    </w:p>
    <w:p w14:paraId="7F86E626" w14:textId="77777777" w:rsidR="005419E2" w:rsidRPr="00233E3D" w:rsidRDefault="005419E2" w:rsidP="00CA20F4">
      <w:pPr>
        <w:pStyle w:val="NoSpacing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How often do you have your kids (weekends/weekdays, every other?)</w:t>
      </w:r>
    </w:p>
    <w:p w14:paraId="7F86E627" w14:textId="77777777" w:rsidR="00CA20F4" w:rsidRPr="00233E3D" w:rsidRDefault="00CA20F4">
      <w:pPr>
        <w:rPr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 xml:space="preserve">          _______________________________________________________</w:t>
      </w:r>
    </w:p>
    <w:p w14:paraId="7F86E628" w14:textId="103A69E0" w:rsidR="005419E2" w:rsidRPr="00233E3D" w:rsidRDefault="005419E2" w:rsidP="00CA20F4">
      <w:pPr>
        <w:pStyle w:val="NoSpacing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 xml:space="preserve">Relationship with the bio parent? 1-5 (1 being bad, 5 being </w:t>
      </w:r>
      <w:r w:rsidR="00233E3D" w:rsidRPr="00233E3D">
        <w:rPr>
          <w:rFonts w:ascii="Arial" w:hAnsi="Arial" w:cs="Arial"/>
          <w:sz w:val="28"/>
          <w:szCs w:val="28"/>
        </w:rPr>
        <w:t>great) _</w:t>
      </w:r>
      <w:r w:rsidR="002F5873" w:rsidRPr="00233E3D">
        <w:rPr>
          <w:rFonts w:ascii="Arial" w:hAnsi="Arial" w:cs="Arial"/>
          <w:sz w:val="28"/>
          <w:szCs w:val="28"/>
        </w:rPr>
        <w:t>_____</w:t>
      </w:r>
    </w:p>
    <w:p w14:paraId="7F86E629" w14:textId="3F9C629D" w:rsidR="000F7BA8" w:rsidRDefault="000F7BA8" w:rsidP="005419E2">
      <w:pPr>
        <w:pStyle w:val="NoSpacing"/>
        <w:rPr>
          <w:rFonts w:ascii="Arial" w:hAnsi="Arial" w:cs="Arial"/>
          <w:sz w:val="24"/>
          <w:szCs w:val="24"/>
        </w:rPr>
      </w:pPr>
    </w:p>
    <w:p w14:paraId="6D7FFE78" w14:textId="77777777" w:rsidR="00233E3D" w:rsidRPr="00CA20F4" w:rsidRDefault="00233E3D" w:rsidP="005419E2">
      <w:pPr>
        <w:pStyle w:val="NoSpacing"/>
        <w:rPr>
          <w:rFonts w:ascii="Arial" w:hAnsi="Arial" w:cs="Arial"/>
          <w:sz w:val="24"/>
          <w:szCs w:val="24"/>
        </w:rPr>
      </w:pPr>
    </w:p>
    <w:p w14:paraId="4D790009" w14:textId="13FDD4EA" w:rsidR="00065EFE" w:rsidRPr="00233E3D" w:rsidRDefault="009D6866" w:rsidP="005419E2">
      <w:pPr>
        <w:pStyle w:val="NoSpacing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lastRenderedPageBreak/>
        <w:t xml:space="preserve">What’s your greatest asset? </w:t>
      </w:r>
    </w:p>
    <w:p w14:paraId="0BDDC378" w14:textId="066E1D13" w:rsidR="000D0D12" w:rsidRDefault="000D0D12" w:rsidP="005419E2">
      <w:pPr>
        <w:pStyle w:val="NoSpacing"/>
        <w:rPr>
          <w:rFonts w:ascii="Arial" w:hAnsi="Arial" w:cs="Arial"/>
          <w:sz w:val="24"/>
          <w:szCs w:val="24"/>
        </w:rPr>
      </w:pPr>
    </w:p>
    <w:p w14:paraId="0026D9DB" w14:textId="3DD12599" w:rsidR="00233E3D" w:rsidRDefault="00233E3D" w:rsidP="005419E2">
      <w:pPr>
        <w:pStyle w:val="NoSpacing"/>
        <w:rPr>
          <w:rFonts w:ascii="Arial" w:hAnsi="Arial" w:cs="Arial"/>
          <w:sz w:val="24"/>
          <w:szCs w:val="24"/>
        </w:rPr>
      </w:pPr>
    </w:p>
    <w:p w14:paraId="1B9C3F18" w14:textId="542D2D65" w:rsidR="00233E3D" w:rsidRDefault="00233E3D" w:rsidP="005419E2">
      <w:pPr>
        <w:pStyle w:val="NoSpacing"/>
        <w:rPr>
          <w:rFonts w:ascii="Arial" w:hAnsi="Arial" w:cs="Arial"/>
          <w:sz w:val="24"/>
          <w:szCs w:val="24"/>
        </w:rPr>
      </w:pPr>
    </w:p>
    <w:p w14:paraId="643365F0" w14:textId="77777777" w:rsidR="00233E3D" w:rsidRDefault="00233E3D" w:rsidP="005419E2">
      <w:pPr>
        <w:pStyle w:val="NoSpacing"/>
        <w:rPr>
          <w:rFonts w:ascii="Arial" w:hAnsi="Arial" w:cs="Arial"/>
          <w:sz w:val="24"/>
          <w:szCs w:val="24"/>
        </w:rPr>
      </w:pPr>
    </w:p>
    <w:p w14:paraId="6D6D1B13" w14:textId="77777777" w:rsidR="00233E3D" w:rsidRDefault="00233E3D" w:rsidP="005419E2">
      <w:pPr>
        <w:pStyle w:val="NoSpacing"/>
        <w:rPr>
          <w:rFonts w:ascii="Arial" w:hAnsi="Arial" w:cs="Arial"/>
          <w:sz w:val="24"/>
          <w:szCs w:val="24"/>
        </w:rPr>
      </w:pPr>
    </w:p>
    <w:p w14:paraId="7F86E62B" w14:textId="6D804893" w:rsidR="009D6866" w:rsidRPr="00233E3D" w:rsidRDefault="009D6866" w:rsidP="005419E2">
      <w:pPr>
        <w:pStyle w:val="NoSpacing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What’s your greatest weakness?</w:t>
      </w:r>
    </w:p>
    <w:p w14:paraId="1D086BCC" w14:textId="14B23582" w:rsidR="000D0D12" w:rsidRDefault="000D0D12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13BB69A3" w14:textId="17D0488A" w:rsidR="00233E3D" w:rsidRDefault="00233E3D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2C7BA40F" w14:textId="22DA97C2" w:rsidR="00233E3D" w:rsidRDefault="00233E3D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36FCB2B6" w14:textId="77777777" w:rsidR="00233E3D" w:rsidRPr="00233E3D" w:rsidRDefault="00233E3D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0639A0D3" w14:textId="77777777" w:rsidR="000D0D12" w:rsidRPr="00233E3D" w:rsidRDefault="000D0D12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7F86E62C" w14:textId="77777777" w:rsidR="009D6866" w:rsidRPr="00233E3D" w:rsidRDefault="009D6866" w:rsidP="005419E2">
      <w:pPr>
        <w:pStyle w:val="NoSpacing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>Other Concerns:</w:t>
      </w:r>
    </w:p>
    <w:p w14:paraId="7F86E62D" w14:textId="1E51A9B2" w:rsidR="00CA20F4" w:rsidRDefault="00CA20F4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3DE7C7C3" w14:textId="1760C3AA" w:rsidR="00233E3D" w:rsidRDefault="00233E3D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763F1889" w14:textId="77777777" w:rsidR="00233E3D" w:rsidRDefault="00233E3D" w:rsidP="005419E2">
      <w:pPr>
        <w:pStyle w:val="NoSpacing"/>
        <w:rPr>
          <w:rFonts w:ascii="Arial" w:hAnsi="Arial" w:cs="Arial"/>
          <w:sz w:val="28"/>
          <w:szCs w:val="28"/>
        </w:rPr>
      </w:pPr>
      <w:bookmarkStart w:id="0" w:name="_GoBack"/>
      <w:bookmarkEnd w:id="0"/>
    </w:p>
    <w:p w14:paraId="6AD6644F" w14:textId="77777777" w:rsidR="00233E3D" w:rsidRPr="00233E3D" w:rsidRDefault="00233E3D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7F86E630" w14:textId="77777777" w:rsidR="009D6866" w:rsidRPr="00233E3D" w:rsidRDefault="009D6866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7F86E632" w14:textId="76BD7192" w:rsidR="005419E2" w:rsidRPr="00233E3D" w:rsidRDefault="009D6866" w:rsidP="005419E2">
      <w:pPr>
        <w:pStyle w:val="NoSpacing"/>
        <w:rPr>
          <w:rFonts w:ascii="Arial" w:hAnsi="Arial" w:cs="Arial"/>
          <w:sz w:val="28"/>
          <w:szCs w:val="28"/>
        </w:rPr>
      </w:pPr>
      <w:r w:rsidRPr="00233E3D">
        <w:rPr>
          <w:rFonts w:ascii="Arial" w:hAnsi="Arial" w:cs="Arial"/>
          <w:sz w:val="28"/>
          <w:szCs w:val="28"/>
        </w:rPr>
        <w:t xml:space="preserve">What is </w:t>
      </w:r>
      <w:proofErr w:type="gramStart"/>
      <w:r w:rsidRPr="00233E3D">
        <w:rPr>
          <w:rFonts w:ascii="Arial" w:hAnsi="Arial" w:cs="Arial"/>
          <w:sz w:val="28"/>
          <w:szCs w:val="28"/>
        </w:rPr>
        <w:t>the end result</w:t>
      </w:r>
      <w:proofErr w:type="gramEnd"/>
      <w:r w:rsidRPr="00233E3D">
        <w:rPr>
          <w:rFonts w:ascii="Arial" w:hAnsi="Arial" w:cs="Arial"/>
          <w:sz w:val="28"/>
          <w:szCs w:val="28"/>
        </w:rPr>
        <w:t>(s) you are looking for in coaching?</w:t>
      </w:r>
    </w:p>
    <w:p w14:paraId="7F86E633" w14:textId="77777777" w:rsidR="005419E2" w:rsidRPr="005419E2" w:rsidRDefault="005419E2" w:rsidP="005419E2">
      <w:pPr>
        <w:pStyle w:val="NoSpacing"/>
        <w:rPr>
          <w:rFonts w:ascii="Arial" w:hAnsi="Arial" w:cs="Arial"/>
          <w:sz w:val="28"/>
          <w:szCs w:val="28"/>
        </w:rPr>
      </w:pPr>
    </w:p>
    <w:p w14:paraId="62522ED6" w14:textId="77777777" w:rsidR="00233E3D" w:rsidRPr="005419E2" w:rsidRDefault="00233E3D">
      <w:pPr>
        <w:pStyle w:val="NoSpacing"/>
        <w:rPr>
          <w:rFonts w:ascii="Arial" w:hAnsi="Arial" w:cs="Arial"/>
          <w:sz w:val="28"/>
          <w:szCs w:val="28"/>
        </w:rPr>
      </w:pPr>
    </w:p>
    <w:sectPr w:rsidR="00233E3D" w:rsidRPr="005419E2" w:rsidSect="009D6866">
      <w:foot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0AB47" w14:textId="77777777" w:rsidR="0069437B" w:rsidRDefault="0069437B" w:rsidP="00233E3D">
      <w:pPr>
        <w:spacing w:after="0" w:line="240" w:lineRule="auto"/>
      </w:pPr>
      <w:r>
        <w:separator/>
      </w:r>
    </w:p>
  </w:endnote>
  <w:endnote w:type="continuationSeparator" w:id="0">
    <w:p w14:paraId="3174A34E" w14:textId="77777777" w:rsidR="0069437B" w:rsidRDefault="0069437B" w:rsidP="00233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7EECF" w14:textId="6C1C877D" w:rsidR="00233E3D" w:rsidRPr="00233E3D" w:rsidRDefault="00233E3D" w:rsidP="00233E3D">
    <w:pPr>
      <w:pStyle w:val="Footer"/>
      <w:jc w:val="center"/>
      <w:rPr>
        <w:rFonts w:ascii="Arial" w:hAnsi="Arial" w:cs="Arial"/>
      </w:rPr>
    </w:pPr>
    <w:r w:rsidRPr="00233E3D">
      <w:rPr>
        <w:rFonts w:ascii="Arial" w:hAnsi="Arial" w:cs="Arial"/>
      </w:rPr>
      <w:t>GilandBrenda.com                        RestoredandRemarried.com                       360-904-21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0932C3" w14:textId="77777777" w:rsidR="0069437B" w:rsidRDefault="0069437B" w:rsidP="00233E3D">
      <w:pPr>
        <w:spacing w:after="0" w:line="240" w:lineRule="auto"/>
      </w:pPr>
      <w:r>
        <w:separator/>
      </w:r>
    </w:p>
  </w:footnote>
  <w:footnote w:type="continuationSeparator" w:id="0">
    <w:p w14:paraId="48CCE7E3" w14:textId="77777777" w:rsidR="0069437B" w:rsidRDefault="0069437B" w:rsidP="00233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8248B"/>
    <w:multiLevelType w:val="hybridMultilevel"/>
    <w:tmpl w:val="1E94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6F7B4C"/>
    <w:multiLevelType w:val="hybridMultilevel"/>
    <w:tmpl w:val="CFD6E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84A15"/>
    <w:multiLevelType w:val="hybridMultilevel"/>
    <w:tmpl w:val="8AB01F2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6A77349B"/>
    <w:multiLevelType w:val="hybridMultilevel"/>
    <w:tmpl w:val="307A1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tDQwNza0sDAxMjVW0lEKTi0uzszPAykwrgUAULl3jSwAAAA="/>
  </w:docVars>
  <w:rsids>
    <w:rsidRoot w:val="005419E2"/>
    <w:rsid w:val="00065EFE"/>
    <w:rsid w:val="00066979"/>
    <w:rsid w:val="000D0D12"/>
    <w:rsid w:val="000F7BA8"/>
    <w:rsid w:val="00172853"/>
    <w:rsid w:val="001B4241"/>
    <w:rsid w:val="001E0399"/>
    <w:rsid w:val="00224821"/>
    <w:rsid w:val="00233E3D"/>
    <w:rsid w:val="002F5873"/>
    <w:rsid w:val="00363D12"/>
    <w:rsid w:val="004B5F3D"/>
    <w:rsid w:val="004E468E"/>
    <w:rsid w:val="004F7866"/>
    <w:rsid w:val="005419E2"/>
    <w:rsid w:val="0069437B"/>
    <w:rsid w:val="007D10B9"/>
    <w:rsid w:val="008C454C"/>
    <w:rsid w:val="00950F6A"/>
    <w:rsid w:val="00964C28"/>
    <w:rsid w:val="009807D2"/>
    <w:rsid w:val="009D6866"/>
    <w:rsid w:val="00A37C50"/>
    <w:rsid w:val="00A776EA"/>
    <w:rsid w:val="00A935FD"/>
    <w:rsid w:val="00BA32AE"/>
    <w:rsid w:val="00CA20F4"/>
    <w:rsid w:val="00CD5D33"/>
    <w:rsid w:val="00DC3CF6"/>
    <w:rsid w:val="00E3295C"/>
    <w:rsid w:val="00EC79ED"/>
    <w:rsid w:val="00ED4B00"/>
    <w:rsid w:val="00F66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6E607"/>
  <w15:docId w15:val="{4919ABFD-4DA1-4B4C-94C6-01AE69D0F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19E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33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E3D"/>
  </w:style>
  <w:style w:type="paragraph" w:styleId="Footer">
    <w:name w:val="footer"/>
    <w:basedOn w:val="Normal"/>
    <w:link w:val="FooterChar"/>
    <w:uiPriority w:val="99"/>
    <w:unhideWhenUsed/>
    <w:rsid w:val="00233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E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da</dc:creator>
  <cp:lastModifiedBy>Brenda Stuart</cp:lastModifiedBy>
  <cp:revision>2</cp:revision>
  <dcterms:created xsi:type="dcterms:W3CDTF">2019-09-01T05:13:00Z</dcterms:created>
  <dcterms:modified xsi:type="dcterms:W3CDTF">2019-09-01T05:13:00Z</dcterms:modified>
</cp:coreProperties>
</file>